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113F4" w14:textId="77777777" w:rsidR="006D6D00" w:rsidRPr="00DD3C09" w:rsidRDefault="006D6D00" w:rsidP="006D6D00">
      <w:pPr>
        <w:jc w:val="center"/>
        <w:rPr>
          <w:rFonts w:ascii="Times New Roman" w:hAnsi="Times New Roman" w:cs="Times New Roman"/>
          <w:b/>
          <w:sz w:val="48"/>
          <w:lang w:val="es-ES_tradnl"/>
        </w:rPr>
      </w:pPr>
      <w:r w:rsidRPr="00DD3C09">
        <w:rPr>
          <w:rFonts w:ascii="Times New Roman" w:hAnsi="Times New Roman" w:cs="Times New Roman"/>
          <w:b/>
          <w:sz w:val="48"/>
          <w:lang w:val="es-ES_tradnl"/>
        </w:rPr>
        <w:t>REGISTRO</w:t>
      </w:r>
    </w:p>
    <w:p w14:paraId="657113F5" w14:textId="77777777" w:rsidR="006D6D00" w:rsidRPr="00DD3C09" w:rsidRDefault="006D6D00">
      <w:pPr>
        <w:rPr>
          <w:rFonts w:ascii="Times New Roman" w:hAnsi="Times New Roman" w:cs="Times New Roman"/>
          <w:sz w:val="24"/>
          <w:lang w:val="es-ES_tradnl"/>
        </w:rPr>
      </w:pPr>
    </w:p>
    <w:p w14:paraId="657113F6" w14:textId="77777777" w:rsidR="006D6D00" w:rsidRPr="00DD3C09" w:rsidRDefault="00DD3C09">
      <w:pPr>
        <w:rPr>
          <w:rFonts w:ascii="Times New Roman" w:hAnsi="Times New Roman" w:cs="Times New Roman"/>
          <w:b/>
          <w:sz w:val="24"/>
          <w:lang w:val="es-ES_tradnl"/>
        </w:rPr>
      </w:pPr>
      <w:r w:rsidRPr="00DD3C09">
        <w:rPr>
          <w:rFonts w:ascii="Times New Roman" w:hAnsi="Times New Roman" w:cs="Times New Roman"/>
          <w:b/>
          <w:sz w:val="24"/>
          <w:lang w:val="es-ES_tradnl"/>
        </w:rPr>
        <w:t>Programa: ____________________________________________</w:t>
      </w:r>
    </w:p>
    <w:p w14:paraId="657113F7" w14:textId="77777777" w:rsidR="006D6D00" w:rsidRPr="00DD3C09" w:rsidRDefault="00DD3C09">
      <w:pPr>
        <w:rPr>
          <w:rFonts w:ascii="Times New Roman" w:hAnsi="Times New Roman" w:cs="Times New Roman"/>
          <w:b/>
          <w:sz w:val="24"/>
          <w:lang w:val="es-ES_tradnl"/>
        </w:rPr>
      </w:pPr>
      <w:r w:rsidRPr="00DD3C09">
        <w:rPr>
          <w:rFonts w:ascii="Times New Roman" w:hAnsi="Times New Roman" w:cs="Times New Roman"/>
          <w:b/>
          <w:sz w:val="24"/>
          <w:lang w:val="es-ES_tradnl"/>
        </w:rPr>
        <w:t>Institución o Agencia: ___________________________________</w:t>
      </w:r>
    </w:p>
    <w:p w14:paraId="657113F8" w14:textId="77777777" w:rsidR="006D6D00" w:rsidRPr="00DD3C09" w:rsidRDefault="006D6D00">
      <w:pPr>
        <w:rPr>
          <w:rFonts w:ascii="Times New Roman" w:hAnsi="Times New Roman" w:cs="Times New Roman"/>
          <w:b/>
          <w:sz w:val="24"/>
          <w:lang w:val="es-ES_tradnl"/>
        </w:rPr>
      </w:pPr>
      <w:r w:rsidRPr="00DD3C09">
        <w:rPr>
          <w:rFonts w:ascii="Times New Roman" w:hAnsi="Times New Roman" w:cs="Times New Roman"/>
          <w:b/>
          <w:sz w:val="24"/>
          <w:lang w:val="es-ES_tradnl"/>
        </w:rPr>
        <w:t>Nombre del Director: _______</w:t>
      </w:r>
      <w:r w:rsidR="00DD3C09" w:rsidRPr="00DD3C09">
        <w:rPr>
          <w:rFonts w:ascii="Times New Roman" w:hAnsi="Times New Roman" w:cs="Times New Roman"/>
          <w:b/>
          <w:sz w:val="24"/>
          <w:lang w:val="es-ES_tradnl"/>
        </w:rPr>
        <w:t>____________________________</w:t>
      </w:r>
    </w:p>
    <w:p w14:paraId="657113F9" w14:textId="77777777" w:rsidR="006D6D00" w:rsidRPr="00DD3C09" w:rsidRDefault="006D6D00">
      <w:pPr>
        <w:rPr>
          <w:rFonts w:ascii="Times New Roman" w:hAnsi="Times New Roman" w:cs="Times New Roman"/>
          <w:sz w:val="24"/>
          <w:lang w:val="es-ES_tradnl"/>
        </w:rPr>
      </w:pPr>
    </w:p>
    <w:p w14:paraId="657113FA" w14:textId="77777777" w:rsidR="006D6D00" w:rsidRPr="00DD3C09" w:rsidRDefault="006D6D00">
      <w:pPr>
        <w:rPr>
          <w:rFonts w:ascii="Times New Roman" w:hAnsi="Times New Roman" w:cs="Times New Roman"/>
          <w:sz w:val="24"/>
          <w:lang w:val="es-ES_tradnl"/>
        </w:rPr>
      </w:pPr>
    </w:p>
    <w:tbl>
      <w:tblPr>
        <w:tblStyle w:val="TableGrid"/>
        <w:tblW w:w="0" w:type="auto"/>
        <w:jc w:val="center"/>
        <w:tblBorders>
          <w:top w:val="thinThickThinMediumGap" w:sz="12" w:space="0" w:color="auto"/>
          <w:left w:val="thinThickThinMediumGap" w:sz="12" w:space="0" w:color="auto"/>
          <w:bottom w:val="thinThickThinMediumGap" w:sz="12" w:space="0" w:color="auto"/>
          <w:right w:val="thinThickThinMediumGap" w:sz="12" w:space="0" w:color="auto"/>
          <w:insideH w:val="thinThickThinMediumGap" w:sz="12" w:space="0" w:color="auto"/>
          <w:insideV w:val="thinThickThinMediumGap" w:sz="12" w:space="0" w:color="auto"/>
        </w:tblBorders>
        <w:tblLook w:val="04A0" w:firstRow="1" w:lastRow="0" w:firstColumn="1" w:lastColumn="0" w:noHBand="0" w:noVBand="1"/>
      </w:tblPr>
      <w:tblGrid>
        <w:gridCol w:w="4844"/>
        <w:gridCol w:w="2773"/>
        <w:gridCol w:w="2634"/>
      </w:tblGrid>
      <w:tr w:rsidR="00DD3C09" w:rsidRPr="00DD3C09" w14:paraId="657113FE" w14:textId="77777777" w:rsidTr="0040120F">
        <w:trPr>
          <w:jc w:val="center"/>
        </w:trPr>
        <w:tc>
          <w:tcPr>
            <w:tcW w:w="4844" w:type="dxa"/>
            <w:shd w:val="clear" w:color="auto" w:fill="BDD6EE" w:themeFill="accent1" w:themeFillTint="66"/>
          </w:tcPr>
          <w:p w14:paraId="657113FB" w14:textId="77777777" w:rsidR="00DD3C09" w:rsidRPr="00DD3C09" w:rsidRDefault="00DD3C09" w:rsidP="006D6D00">
            <w:pPr>
              <w:jc w:val="center"/>
              <w:rPr>
                <w:rFonts w:ascii="Times New Roman" w:hAnsi="Times New Roman" w:cs="Times New Roman"/>
                <w:b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b/>
                <w:sz w:val="32"/>
                <w:lang w:val="es-ES_tradnl"/>
              </w:rPr>
              <w:t>Nombre Estudiante</w:t>
            </w:r>
          </w:p>
        </w:tc>
        <w:tc>
          <w:tcPr>
            <w:tcW w:w="2773" w:type="dxa"/>
            <w:shd w:val="clear" w:color="auto" w:fill="BDD6EE" w:themeFill="accent1" w:themeFillTint="66"/>
          </w:tcPr>
          <w:p w14:paraId="657113FC" w14:textId="77777777" w:rsidR="00DD3C09" w:rsidRPr="00DD3C09" w:rsidRDefault="00DD3C09" w:rsidP="006D6D00">
            <w:pPr>
              <w:jc w:val="center"/>
              <w:rPr>
                <w:rFonts w:ascii="Times New Roman" w:hAnsi="Times New Roman" w:cs="Times New Roman"/>
                <w:b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b/>
                <w:sz w:val="32"/>
                <w:lang w:val="es-ES_tradnl"/>
              </w:rPr>
              <w:t>Sexo</w:t>
            </w:r>
          </w:p>
        </w:tc>
        <w:tc>
          <w:tcPr>
            <w:tcW w:w="2634" w:type="dxa"/>
            <w:shd w:val="clear" w:color="auto" w:fill="BDD6EE" w:themeFill="accent1" w:themeFillTint="66"/>
          </w:tcPr>
          <w:p w14:paraId="657113FD" w14:textId="77777777" w:rsidR="00DD3C09" w:rsidRPr="00DD3C09" w:rsidRDefault="00DD3C09" w:rsidP="006D6D00">
            <w:pPr>
              <w:jc w:val="center"/>
              <w:rPr>
                <w:rFonts w:ascii="Times New Roman" w:hAnsi="Times New Roman" w:cs="Times New Roman"/>
                <w:b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b/>
                <w:sz w:val="32"/>
                <w:lang w:val="es-ES_tradnl"/>
              </w:rPr>
              <w:t>Grado o Año Universitario</w:t>
            </w:r>
          </w:p>
        </w:tc>
      </w:tr>
      <w:tr w:rsidR="00DD3C09" w:rsidRPr="00DD3C09" w14:paraId="65711402" w14:textId="77777777" w:rsidTr="00DD3C09">
        <w:trPr>
          <w:jc w:val="center"/>
        </w:trPr>
        <w:tc>
          <w:tcPr>
            <w:tcW w:w="4844" w:type="dxa"/>
          </w:tcPr>
          <w:p w14:paraId="657113FF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sz w:val="32"/>
                <w:lang w:val="es-ES_tradnl"/>
              </w:rPr>
              <w:t>1.</w:t>
            </w:r>
          </w:p>
        </w:tc>
        <w:tc>
          <w:tcPr>
            <w:tcW w:w="2773" w:type="dxa"/>
          </w:tcPr>
          <w:p w14:paraId="65711400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  <w:tc>
          <w:tcPr>
            <w:tcW w:w="2634" w:type="dxa"/>
          </w:tcPr>
          <w:p w14:paraId="65711401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</w:tr>
      <w:tr w:rsidR="00DD3C09" w:rsidRPr="00DD3C09" w14:paraId="65711406" w14:textId="77777777" w:rsidTr="00DD3C09">
        <w:trPr>
          <w:jc w:val="center"/>
        </w:trPr>
        <w:tc>
          <w:tcPr>
            <w:tcW w:w="4844" w:type="dxa"/>
          </w:tcPr>
          <w:p w14:paraId="65711403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sz w:val="32"/>
                <w:lang w:val="es-ES_tradnl"/>
              </w:rPr>
              <w:t>2.</w:t>
            </w:r>
          </w:p>
        </w:tc>
        <w:tc>
          <w:tcPr>
            <w:tcW w:w="2773" w:type="dxa"/>
          </w:tcPr>
          <w:p w14:paraId="65711404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  <w:tc>
          <w:tcPr>
            <w:tcW w:w="2634" w:type="dxa"/>
          </w:tcPr>
          <w:p w14:paraId="65711405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</w:tr>
      <w:tr w:rsidR="00DD3C09" w:rsidRPr="00DD3C09" w14:paraId="6571140A" w14:textId="77777777" w:rsidTr="00DD3C09">
        <w:trPr>
          <w:jc w:val="center"/>
        </w:trPr>
        <w:tc>
          <w:tcPr>
            <w:tcW w:w="4844" w:type="dxa"/>
          </w:tcPr>
          <w:p w14:paraId="65711407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sz w:val="32"/>
                <w:lang w:val="es-ES_tradnl"/>
              </w:rPr>
              <w:t>3.</w:t>
            </w:r>
          </w:p>
        </w:tc>
        <w:tc>
          <w:tcPr>
            <w:tcW w:w="2773" w:type="dxa"/>
          </w:tcPr>
          <w:p w14:paraId="65711408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  <w:tc>
          <w:tcPr>
            <w:tcW w:w="2634" w:type="dxa"/>
          </w:tcPr>
          <w:p w14:paraId="65711409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</w:tr>
      <w:tr w:rsidR="00DD3C09" w:rsidRPr="00DD3C09" w14:paraId="6571140E" w14:textId="77777777" w:rsidTr="00DD3C09">
        <w:trPr>
          <w:jc w:val="center"/>
        </w:trPr>
        <w:tc>
          <w:tcPr>
            <w:tcW w:w="4844" w:type="dxa"/>
          </w:tcPr>
          <w:p w14:paraId="6571140B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sz w:val="32"/>
                <w:lang w:val="es-ES_tradnl"/>
              </w:rPr>
              <w:t>4.</w:t>
            </w:r>
          </w:p>
        </w:tc>
        <w:tc>
          <w:tcPr>
            <w:tcW w:w="2773" w:type="dxa"/>
          </w:tcPr>
          <w:p w14:paraId="6571140C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  <w:tc>
          <w:tcPr>
            <w:tcW w:w="2634" w:type="dxa"/>
          </w:tcPr>
          <w:p w14:paraId="6571140D" w14:textId="77777777" w:rsidR="00DD3C09" w:rsidRPr="00DD3C09" w:rsidRDefault="00DD3C09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</w:p>
        </w:tc>
      </w:tr>
    </w:tbl>
    <w:p w14:paraId="6571140F" w14:textId="77777777" w:rsidR="006D6D00" w:rsidRPr="00DD3C09" w:rsidRDefault="006D6D00">
      <w:pPr>
        <w:rPr>
          <w:rFonts w:ascii="Times New Roman" w:hAnsi="Times New Roman" w:cs="Times New Roman"/>
          <w:sz w:val="24"/>
          <w:lang w:val="es-ES_tradnl"/>
        </w:rPr>
      </w:pPr>
    </w:p>
    <w:tbl>
      <w:tblPr>
        <w:tblStyle w:val="TableGrid"/>
        <w:tblW w:w="0" w:type="auto"/>
        <w:jc w:val="center"/>
        <w:tblBorders>
          <w:top w:val="thinThickThinMediumGap" w:sz="12" w:space="0" w:color="auto"/>
          <w:left w:val="thinThickThinMediumGap" w:sz="12" w:space="0" w:color="auto"/>
          <w:bottom w:val="thinThickThinMediumGap" w:sz="12" w:space="0" w:color="auto"/>
          <w:right w:val="thinThickThinMediumGap" w:sz="12" w:space="0" w:color="auto"/>
          <w:insideH w:val="thinThickThinMediumGap" w:sz="12" w:space="0" w:color="auto"/>
          <w:insideV w:val="thinThickThinMediumGap" w:sz="12" w:space="0" w:color="auto"/>
        </w:tblBorders>
        <w:tblLook w:val="04A0" w:firstRow="1" w:lastRow="0" w:firstColumn="1" w:lastColumn="0" w:noHBand="0" w:noVBand="1"/>
      </w:tblPr>
      <w:tblGrid>
        <w:gridCol w:w="6658"/>
      </w:tblGrid>
      <w:tr w:rsidR="00DD3C09" w:rsidRPr="00DD3C09" w14:paraId="65711412" w14:textId="77777777" w:rsidTr="0040120F">
        <w:trPr>
          <w:jc w:val="center"/>
        </w:trPr>
        <w:tc>
          <w:tcPr>
            <w:tcW w:w="6658" w:type="dxa"/>
            <w:shd w:val="clear" w:color="auto" w:fill="BDD6EE" w:themeFill="accent1" w:themeFillTint="66"/>
          </w:tcPr>
          <w:p w14:paraId="65711410" w14:textId="77777777" w:rsidR="00DD3C09" w:rsidRPr="00DD3C09" w:rsidRDefault="00DD3C09" w:rsidP="00AC4BF1">
            <w:pPr>
              <w:jc w:val="center"/>
              <w:rPr>
                <w:rFonts w:ascii="Times New Roman" w:hAnsi="Times New Roman" w:cs="Times New Roman"/>
                <w:b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b/>
                <w:sz w:val="32"/>
                <w:lang w:val="es-ES_tradnl"/>
              </w:rPr>
              <w:t xml:space="preserve">Nombre Líder </w:t>
            </w:r>
          </w:p>
          <w:p w14:paraId="65711411" w14:textId="77777777" w:rsidR="00DD3C09" w:rsidRPr="00DD3C09" w:rsidRDefault="00DD3C09" w:rsidP="00AC4BF1">
            <w:pPr>
              <w:jc w:val="center"/>
              <w:rPr>
                <w:rFonts w:ascii="Times New Roman" w:hAnsi="Times New Roman" w:cs="Times New Roman"/>
                <w:b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b/>
                <w:sz w:val="32"/>
                <w:lang w:val="es-ES_tradnl"/>
              </w:rPr>
              <w:t>(opcional)</w:t>
            </w:r>
          </w:p>
        </w:tc>
      </w:tr>
      <w:tr w:rsidR="00DD3C09" w:rsidRPr="00DD3C09" w14:paraId="65711414" w14:textId="77777777" w:rsidTr="00DD3C09">
        <w:trPr>
          <w:jc w:val="center"/>
        </w:trPr>
        <w:tc>
          <w:tcPr>
            <w:tcW w:w="6658" w:type="dxa"/>
          </w:tcPr>
          <w:p w14:paraId="65711413" w14:textId="77777777" w:rsidR="00DD3C09" w:rsidRPr="00DD3C09" w:rsidRDefault="00DD3C09" w:rsidP="00AC4BF1">
            <w:pPr>
              <w:rPr>
                <w:rFonts w:ascii="Times New Roman" w:hAnsi="Times New Roman" w:cs="Times New Roman"/>
                <w:sz w:val="32"/>
                <w:lang w:val="es-ES_tradnl"/>
              </w:rPr>
            </w:pPr>
            <w:r w:rsidRPr="00DD3C09">
              <w:rPr>
                <w:rFonts w:ascii="Times New Roman" w:hAnsi="Times New Roman" w:cs="Times New Roman"/>
                <w:sz w:val="32"/>
                <w:lang w:val="es-ES_tradnl"/>
              </w:rPr>
              <w:t>1.</w:t>
            </w:r>
          </w:p>
        </w:tc>
      </w:tr>
    </w:tbl>
    <w:p w14:paraId="65711415" w14:textId="77777777" w:rsidR="006D6D00" w:rsidRPr="00DD3C09" w:rsidRDefault="006D6D00">
      <w:pPr>
        <w:rPr>
          <w:rFonts w:ascii="Times New Roman" w:hAnsi="Times New Roman" w:cs="Times New Roman"/>
          <w:b/>
          <w:color w:val="FF0000"/>
          <w:sz w:val="36"/>
          <w:lang w:val="es-ES_tradnl"/>
        </w:rPr>
      </w:pPr>
    </w:p>
    <w:p w14:paraId="65711416" w14:textId="77777777" w:rsidR="006D6D00" w:rsidRPr="00DD3C09" w:rsidRDefault="00EE52AC">
      <w:pPr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</w:pPr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Favor enviar este formulario a: </w:t>
      </w:r>
      <w:hyperlink r:id="rId8" w:history="1">
        <w:r w:rsidRPr="00DD3C09">
          <w:rPr>
            <w:rStyle w:val="Hyperlink"/>
            <w:rFonts w:ascii="Times New Roman" w:hAnsi="Times New Roman" w:cs="Times New Roman"/>
            <w:b/>
            <w:color w:val="000000" w:themeColor="text1"/>
            <w:sz w:val="36"/>
            <w:lang w:val="es-ES_tradnl"/>
          </w:rPr>
          <w:t>mrozada@aguadilla.inter.edu</w:t>
        </w:r>
      </w:hyperlink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en o antes del</w:t>
      </w:r>
      <w:r w:rsidR="00CA437F"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: </w:t>
      </w:r>
      <w:r w:rsidR="00107EB1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4</w:t>
      </w:r>
      <w:r w:rsidR="00CA437F"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de </w:t>
      </w:r>
      <w:r w:rsidR="00107EB1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abril</w:t>
      </w:r>
      <w:r w:rsidR="00CA437F"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de 20</w:t>
      </w:r>
      <w:r w:rsidR="00EF1F56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20</w:t>
      </w:r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.</w:t>
      </w:r>
    </w:p>
    <w:p w14:paraId="65711417" w14:textId="77777777" w:rsidR="00EE52AC" w:rsidRPr="00DD3C09" w:rsidRDefault="00EE52AC">
      <w:pPr>
        <w:rPr>
          <w:rFonts w:ascii="Times New Roman" w:hAnsi="Times New Roman" w:cs="Times New Roman"/>
          <w:b/>
          <w:color w:val="FF0000"/>
          <w:sz w:val="36"/>
          <w:lang w:val="es-ES_tradnl"/>
        </w:rPr>
      </w:pPr>
    </w:p>
    <w:p w14:paraId="65711418" w14:textId="77777777" w:rsidR="006D6D00" w:rsidRPr="00DD3C09" w:rsidRDefault="00EE52AC">
      <w:pPr>
        <w:rPr>
          <w:b/>
          <w:color w:val="000000" w:themeColor="text1"/>
          <w:sz w:val="36"/>
          <w:u w:val="single"/>
          <w:lang w:val="es-ES_tradnl"/>
        </w:rPr>
      </w:pPr>
      <w:r w:rsidRPr="00DD3C09">
        <w:rPr>
          <w:rFonts w:ascii="Times New Roman" w:hAnsi="Times New Roman" w:cs="Times New Roman"/>
          <w:b/>
          <w:color w:val="000000" w:themeColor="text1"/>
          <w:sz w:val="36"/>
          <w:u w:val="single"/>
          <w:lang w:val="es-ES_tradnl"/>
        </w:rPr>
        <w:t>Nota: No se rembolsará dinero por espacios previamente reservados a través de este registro.</w:t>
      </w:r>
    </w:p>
    <w:p w14:paraId="65711419" w14:textId="77777777" w:rsidR="00EE52AC" w:rsidRDefault="00EE52AC">
      <w:pPr>
        <w:rPr>
          <w:sz w:val="24"/>
          <w:lang w:val="es-ES_tradnl"/>
        </w:rPr>
      </w:pPr>
    </w:p>
    <w:p w14:paraId="6571141A" w14:textId="77777777" w:rsidR="00DD3C09" w:rsidRDefault="00DD3C09">
      <w:pPr>
        <w:rPr>
          <w:sz w:val="24"/>
          <w:lang w:val="es-ES_tradnl"/>
        </w:rPr>
      </w:pPr>
    </w:p>
    <w:p w14:paraId="6571141B" w14:textId="77777777" w:rsidR="0040120F" w:rsidRDefault="0040120F" w:rsidP="002D0744">
      <w:pPr>
        <w:spacing w:after="0" w:line="240" w:lineRule="auto"/>
        <w:jc w:val="center"/>
        <w:rPr>
          <w:rFonts w:ascii="Times New Roman" w:hAnsi="Times New Roman" w:cs="Times New Roman"/>
          <w:b/>
          <w:sz w:val="48"/>
          <w:szCs w:val="48"/>
          <w:lang w:val="es-PR"/>
        </w:rPr>
      </w:pPr>
    </w:p>
    <w:p w14:paraId="6571141C" w14:textId="77777777" w:rsidR="002D0744" w:rsidRPr="00DD3C09" w:rsidRDefault="002D0744" w:rsidP="002D0744">
      <w:pPr>
        <w:spacing w:after="0" w:line="240" w:lineRule="auto"/>
        <w:jc w:val="center"/>
        <w:rPr>
          <w:rFonts w:ascii="Times New Roman" w:hAnsi="Times New Roman" w:cs="Times New Roman"/>
          <w:b/>
          <w:sz w:val="48"/>
          <w:szCs w:val="48"/>
          <w:lang w:val="es-PR"/>
        </w:rPr>
      </w:pPr>
      <w:r w:rsidRPr="00DD3C09">
        <w:rPr>
          <w:rFonts w:ascii="Times New Roman" w:hAnsi="Times New Roman" w:cs="Times New Roman"/>
          <w:b/>
          <w:sz w:val="48"/>
          <w:szCs w:val="48"/>
          <w:lang w:val="es-PR"/>
        </w:rPr>
        <w:t xml:space="preserve">ORDEN DE CAMISAS </w:t>
      </w:r>
    </w:p>
    <w:p w14:paraId="6571141D" w14:textId="77777777" w:rsidR="002D0744" w:rsidRPr="00DD3C09" w:rsidRDefault="002D0744" w:rsidP="002D074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s-PR"/>
        </w:rPr>
      </w:pPr>
    </w:p>
    <w:p w14:paraId="6571141E" w14:textId="77777777" w:rsidR="002D0744" w:rsidRPr="00DD3C09" w:rsidRDefault="002D0744" w:rsidP="002D074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s-PR"/>
        </w:rPr>
      </w:pPr>
      <w:r w:rsidRPr="00DD3C09">
        <w:rPr>
          <w:rFonts w:ascii="Times New Roman" w:hAnsi="Times New Roman" w:cs="Times New Roman"/>
          <w:b/>
          <w:sz w:val="28"/>
          <w:szCs w:val="28"/>
          <w:lang w:val="es-PR"/>
        </w:rPr>
        <w:t>Programa: __________________________</w:t>
      </w:r>
    </w:p>
    <w:p w14:paraId="6571141F" w14:textId="77777777" w:rsidR="002D0744" w:rsidRPr="00DD3C09" w:rsidRDefault="002D0744" w:rsidP="002D074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s-PR"/>
        </w:rPr>
      </w:pPr>
    </w:p>
    <w:p w14:paraId="65711420" w14:textId="77777777" w:rsidR="002D0744" w:rsidRPr="00DD3C09" w:rsidRDefault="002D0744" w:rsidP="002D074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s-PR"/>
        </w:rPr>
      </w:pPr>
      <w:r w:rsidRPr="00DD3C09">
        <w:rPr>
          <w:rFonts w:ascii="Times New Roman" w:hAnsi="Times New Roman" w:cs="Times New Roman"/>
          <w:b/>
          <w:sz w:val="28"/>
          <w:szCs w:val="28"/>
          <w:lang w:val="es-PR"/>
        </w:rPr>
        <w:t>Universidad: ________________________</w:t>
      </w:r>
    </w:p>
    <w:p w14:paraId="65711421" w14:textId="77777777" w:rsidR="002D0744" w:rsidRPr="00DD3C09" w:rsidRDefault="002D0744" w:rsidP="002D0744">
      <w:pPr>
        <w:spacing w:after="0" w:line="240" w:lineRule="auto"/>
        <w:rPr>
          <w:rFonts w:ascii="Times New Roman" w:hAnsi="Times New Roman" w:cs="Times New Roman"/>
          <w:b/>
          <w:sz w:val="24"/>
          <w:szCs w:val="28"/>
          <w:lang w:val="es-PR"/>
        </w:rPr>
      </w:pPr>
    </w:p>
    <w:tbl>
      <w:tblPr>
        <w:tblStyle w:val="GridTable4-Accent61"/>
        <w:tblW w:w="0" w:type="auto"/>
        <w:jc w:val="center"/>
        <w:tblLook w:val="04A0" w:firstRow="1" w:lastRow="0" w:firstColumn="1" w:lastColumn="0" w:noHBand="0" w:noVBand="1"/>
      </w:tblPr>
      <w:tblGrid>
        <w:gridCol w:w="626"/>
        <w:gridCol w:w="2139"/>
        <w:gridCol w:w="1910"/>
        <w:gridCol w:w="1340"/>
        <w:gridCol w:w="1719"/>
      </w:tblGrid>
      <w:tr w:rsidR="002D0744" w:rsidRPr="00DD3C09" w14:paraId="65711427" w14:textId="77777777" w:rsidTr="004012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  <w:shd w:val="clear" w:color="auto" w:fill="8EAADB" w:themeFill="accent5" w:themeFillTint="99"/>
          </w:tcPr>
          <w:p w14:paraId="65711422" w14:textId="77777777" w:rsidR="002D0744" w:rsidRPr="00DD3C09" w:rsidRDefault="002D0744" w:rsidP="002D074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s-PR"/>
              </w:rPr>
            </w:pPr>
          </w:p>
        </w:tc>
        <w:tc>
          <w:tcPr>
            <w:tcW w:w="2139" w:type="dxa"/>
            <w:shd w:val="clear" w:color="auto" w:fill="8EAADB" w:themeFill="accent5" w:themeFillTint="99"/>
          </w:tcPr>
          <w:p w14:paraId="65711423" w14:textId="77777777" w:rsidR="002D0744" w:rsidRPr="0040120F" w:rsidRDefault="002D0744" w:rsidP="002D07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lang w:val="es-PR"/>
              </w:rPr>
            </w:pPr>
            <w:r w:rsidRPr="0040120F">
              <w:rPr>
                <w:rFonts w:ascii="Times New Roman" w:hAnsi="Times New Roman" w:cs="Times New Roman"/>
                <w:color w:val="auto"/>
                <w:sz w:val="24"/>
                <w:lang w:val="es-PR"/>
              </w:rPr>
              <w:t>TAMAÑO</w:t>
            </w:r>
          </w:p>
        </w:tc>
        <w:tc>
          <w:tcPr>
            <w:tcW w:w="1660" w:type="dxa"/>
            <w:shd w:val="clear" w:color="auto" w:fill="8EAADB" w:themeFill="accent5" w:themeFillTint="99"/>
          </w:tcPr>
          <w:p w14:paraId="65711424" w14:textId="77777777" w:rsidR="002D0744" w:rsidRPr="0040120F" w:rsidRDefault="002D0744" w:rsidP="002D07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</w:pPr>
            <w:r w:rsidRPr="0040120F"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  <w:t>ESTUDIANTES</w:t>
            </w:r>
          </w:p>
        </w:tc>
        <w:tc>
          <w:tcPr>
            <w:tcW w:w="1340" w:type="dxa"/>
            <w:shd w:val="clear" w:color="auto" w:fill="8EAADB" w:themeFill="accent5" w:themeFillTint="99"/>
          </w:tcPr>
          <w:p w14:paraId="65711425" w14:textId="77777777" w:rsidR="002D0744" w:rsidRPr="0040120F" w:rsidRDefault="009347F9" w:rsidP="002D07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</w:pPr>
            <w:r w:rsidRPr="0040120F"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  <w:t>LÍDER</w:t>
            </w:r>
          </w:p>
        </w:tc>
        <w:tc>
          <w:tcPr>
            <w:tcW w:w="1719" w:type="dxa"/>
            <w:shd w:val="clear" w:color="auto" w:fill="8EAADB" w:themeFill="accent5" w:themeFillTint="99"/>
          </w:tcPr>
          <w:p w14:paraId="65711426" w14:textId="77777777" w:rsidR="002D0744" w:rsidRPr="0040120F" w:rsidRDefault="002D0744" w:rsidP="002D07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</w:pPr>
            <w:r w:rsidRPr="0040120F">
              <w:rPr>
                <w:rFonts w:ascii="Times New Roman" w:hAnsi="Times New Roman" w:cs="Times New Roman"/>
                <w:color w:val="auto"/>
                <w:sz w:val="24"/>
                <w:szCs w:val="28"/>
                <w:lang w:val="es-PR"/>
              </w:rPr>
              <w:t>TOTAL</w:t>
            </w:r>
          </w:p>
        </w:tc>
      </w:tr>
      <w:tr w:rsidR="002D0744" w:rsidRPr="00DD3C09" w14:paraId="6571142B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  <w:shd w:val="clear" w:color="auto" w:fill="FFFFFF" w:themeFill="background1"/>
          </w:tcPr>
          <w:p w14:paraId="65711428" w14:textId="77777777" w:rsidR="002D0744" w:rsidRPr="00DD3C09" w:rsidRDefault="002D0744" w:rsidP="002D074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s-PR"/>
              </w:rPr>
            </w:pPr>
          </w:p>
        </w:tc>
        <w:tc>
          <w:tcPr>
            <w:tcW w:w="2139" w:type="dxa"/>
            <w:shd w:val="clear" w:color="auto" w:fill="FFFFFF" w:themeFill="background1"/>
          </w:tcPr>
          <w:p w14:paraId="65711429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b/>
                <w:sz w:val="24"/>
                <w:lang w:val="es-PR"/>
              </w:rPr>
              <w:t>Niños</w:t>
            </w:r>
          </w:p>
        </w:tc>
        <w:tc>
          <w:tcPr>
            <w:tcW w:w="4719" w:type="dxa"/>
            <w:gridSpan w:val="3"/>
            <w:shd w:val="clear" w:color="auto" w:fill="FFFFFF" w:themeFill="background1"/>
          </w:tcPr>
          <w:p w14:paraId="6571142A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31" w14:textId="77777777" w:rsidTr="0040120F">
        <w:trPr>
          <w:trHeight w:val="417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-1967274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2C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2D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(S) 8-9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2E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2F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30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37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-771167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32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33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(M) 10-12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34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35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36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3D" w14:textId="77777777" w:rsidTr="0040120F">
        <w:trPr>
          <w:trHeight w:val="417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-1603947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38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39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(L) 14-16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3A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3B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3C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43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10608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3E" w14:textId="77777777" w:rsidR="002D0744" w:rsidRPr="00DD3C09" w:rsidRDefault="006D6D00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3F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>(XL)16-18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40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41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42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47" w14:textId="77777777" w:rsidTr="0040120F">
        <w:trPr>
          <w:trHeight w:val="3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  <w:shd w:val="clear" w:color="auto" w:fill="FFFFFF" w:themeFill="background1"/>
          </w:tcPr>
          <w:p w14:paraId="65711444" w14:textId="77777777" w:rsidR="002D0744" w:rsidRPr="00DD3C09" w:rsidRDefault="002D0744" w:rsidP="002D0744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s-PR"/>
              </w:rPr>
            </w:pPr>
          </w:p>
        </w:tc>
        <w:tc>
          <w:tcPr>
            <w:tcW w:w="2139" w:type="dxa"/>
            <w:shd w:val="clear" w:color="auto" w:fill="FFFFFF" w:themeFill="background1"/>
          </w:tcPr>
          <w:p w14:paraId="65711445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b/>
                <w:sz w:val="24"/>
                <w:lang w:val="es-PR"/>
              </w:rPr>
              <w:t>Adultos</w:t>
            </w:r>
          </w:p>
        </w:tc>
        <w:tc>
          <w:tcPr>
            <w:tcW w:w="4719" w:type="dxa"/>
            <w:gridSpan w:val="3"/>
            <w:shd w:val="clear" w:color="auto" w:fill="FFFFFF" w:themeFill="background1"/>
          </w:tcPr>
          <w:p w14:paraId="65711446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4D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17901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48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49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(S) Pequeña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4A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4B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4C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53" w14:textId="77777777" w:rsidTr="0040120F">
        <w:trPr>
          <w:trHeight w:val="417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1342816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4E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4F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 (M) Mediana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50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51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52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59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  <w:shd w:val="clear" w:color="auto" w:fill="FFFFFF" w:themeFill="background1"/>
          </w:tcPr>
          <w:p w14:paraId="65711454" w14:textId="77777777" w:rsidR="002D0744" w:rsidRPr="00DD3C09" w:rsidRDefault="00116546" w:rsidP="002D0744">
            <w:pPr>
              <w:rPr>
                <w:rFonts w:ascii="Times New Roman" w:hAnsi="Times New Roman" w:cs="Times New Roman"/>
                <w:sz w:val="28"/>
                <w:szCs w:val="28"/>
                <w:lang w:val="es-PR"/>
              </w:rPr>
            </w:pPr>
            <w:sdt>
              <w:sdtPr>
                <w:rPr>
                  <w:rFonts w:ascii="Times New Roman" w:hAnsi="Times New Roman" w:cs="Times New Roman"/>
                  <w:sz w:val="28"/>
                  <w:szCs w:val="28"/>
                  <w:lang w:val="es-PR"/>
                </w:rPr>
                <w:id w:val="-98154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744"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sdtContent>
            </w:sdt>
          </w:p>
        </w:tc>
        <w:tc>
          <w:tcPr>
            <w:tcW w:w="2139" w:type="dxa"/>
            <w:shd w:val="clear" w:color="auto" w:fill="FFFFFF" w:themeFill="background1"/>
          </w:tcPr>
          <w:p w14:paraId="65711455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 (L) Grande 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56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57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58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5F" w14:textId="77777777" w:rsidTr="0040120F">
        <w:trPr>
          <w:trHeight w:val="434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148565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5A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5B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 (XL) X Grande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5C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5D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5E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65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-1920394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60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61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 (XXL) 2X Grande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62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63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64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6B" w14:textId="77777777" w:rsidTr="0040120F">
        <w:trPr>
          <w:trHeight w:val="434"/>
          <w:jc w:val="center"/>
        </w:trPr>
        <w:sdt>
          <w:sdtPr>
            <w:rPr>
              <w:rFonts w:ascii="Times New Roman" w:hAnsi="Times New Roman" w:cs="Times New Roman"/>
              <w:sz w:val="28"/>
              <w:szCs w:val="28"/>
              <w:lang w:val="es-PR"/>
            </w:rPr>
            <w:id w:val="79780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6" w:type="dxa"/>
                <w:shd w:val="clear" w:color="auto" w:fill="FFFFFF" w:themeFill="background1"/>
              </w:tcPr>
              <w:p w14:paraId="65711466" w14:textId="77777777" w:rsidR="002D0744" w:rsidRPr="00DD3C09" w:rsidRDefault="002D0744" w:rsidP="002D0744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  <w:lang w:val="es-PR"/>
                  </w:rPr>
                </w:pPr>
                <w:r w:rsidRPr="00DD3C09">
                  <w:rPr>
                    <w:rFonts w:ascii="MS Mincho" w:eastAsia="MS Mincho" w:hAnsi="MS Mincho" w:cs="MS Mincho" w:hint="eastAsia"/>
                    <w:sz w:val="28"/>
                    <w:szCs w:val="28"/>
                    <w:lang w:val="es-PR"/>
                  </w:rPr>
                  <w:t>☐</w:t>
                </w:r>
              </w:p>
            </w:tc>
          </w:sdtContent>
        </w:sdt>
        <w:tc>
          <w:tcPr>
            <w:tcW w:w="2139" w:type="dxa"/>
            <w:shd w:val="clear" w:color="auto" w:fill="FFFFFF" w:themeFill="background1"/>
          </w:tcPr>
          <w:p w14:paraId="65711467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 xml:space="preserve"> (XXXL) 3X Grande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68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69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6A" w14:textId="77777777" w:rsidR="002D0744" w:rsidRPr="00DD3C09" w:rsidRDefault="002D0744" w:rsidP="002D07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</w:tr>
      <w:tr w:rsidR="002D0744" w:rsidRPr="00DD3C09" w14:paraId="65711470" w14:textId="77777777" w:rsidTr="004012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gridSpan w:val="2"/>
            <w:shd w:val="clear" w:color="auto" w:fill="FFFFFF" w:themeFill="background1"/>
          </w:tcPr>
          <w:p w14:paraId="6571146C" w14:textId="77777777" w:rsidR="002D0744" w:rsidRPr="00DD3C09" w:rsidRDefault="002D0744" w:rsidP="002D0744">
            <w:pPr>
              <w:jc w:val="right"/>
              <w:rPr>
                <w:rFonts w:ascii="Times New Roman" w:hAnsi="Times New Roman" w:cs="Times New Roman"/>
                <w:sz w:val="24"/>
                <w:lang w:val="es-PR"/>
              </w:rPr>
            </w:pPr>
            <w:r w:rsidRPr="00DD3C09">
              <w:rPr>
                <w:rFonts w:ascii="Times New Roman" w:hAnsi="Times New Roman" w:cs="Times New Roman"/>
                <w:sz w:val="24"/>
                <w:lang w:val="es-PR"/>
              </w:rPr>
              <w:t>TOTAL</w:t>
            </w:r>
          </w:p>
        </w:tc>
        <w:tc>
          <w:tcPr>
            <w:tcW w:w="1660" w:type="dxa"/>
            <w:shd w:val="clear" w:color="auto" w:fill="FFFFFF" w:themeFill="background1"/>
          </w:tcPr>
          <w:p w14:paraId="6571146D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8"/>
                <w:lang w:val="es-PR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14:paraId="6571146E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position w:val="-10"/>
                <w:sz w:val="24"/>
                <w:szCs w:val="28"/>
                <w:lang w:val="es-PR"/>
              </w:rPr>
            </w:pPr>
          </w:p>
        </w:tc>
        <w:tc>
          <w:tcPr>
            <w:tcW w:w="1719" w:type="dxa"/>
            <w:shd w:val="clear" w:color="auto" w:fill="FFFFFF" w:themeFill="background1"/>
          </w:tcPr>
          <w:p w14:paraId="6571146F" w14:textId="77777777" w:rsidR="002D0744" w:rsidRPr="00DD3C09" w:rsidRDefault="002D0744" w:rsidP="002D0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position w:val="-10"/>
                <w:sz w:val="24"/>
                <w:szCs w:val="28"/>
                <w:lang w:val="es-PR"/>
              </w:rPr>
            </w:pPr>
          </w:p>
        </w:tc>
      </w:tr>
    </w:tbl>
    <w:p w14:paraId="65711471" w14:textId="77777777" w:rsidR="006D6D00" w:rsidRPr="00DD3C09" w:rsidRDefault="006D6D00" w:rsidP="00852017">
      <w:pPr>
        <w:spacing w:line="360" w:lineRule="auto"/>
        <w:rPr>
          <w:rFonts w:ascii="Times New Roman" w:hAnsi="Times New Roman" w:cs="Times New Roman"/>
          <w:b/>
          <w:sz w:val="36"/>
          <w:lang w:val="es-ES_tradnl"/>
        </w:rPr>
      </w:pPr>
    </w:p>
    <w:p w14:paraId="657114EF" w14:textId="753E7DB8" w:rsidR="00852017" w:rsidRPr="00755392" w:rsidRDefault="00EE52AC" w:rsidP="001219B0">
      <w:pPr>
        <w:rPr>
          <w:sz w:val="24"/>
          <w:lang w:val="es-ES_tradnl"/>
        </w:rPr>
      </w:pPr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Favor enviar este formulario a: </w:t>
      </w:r>
      <w:hyperlink r:id="rId9" w:history="1">
        <w:r w:rsidRPr="00DD3C09">
          <w:rPr>
            <w:rStyle w:val="Hyperlink"/>
            <w:rFonts w:ascii="Times New Roman" w:hAnsi="Times New Roman" w:cs="Times New Roman"/>
            <w:b/>
            <w:color w:val="000000" w:themeColor="text1"/>
            <w:sz w:val="36"/>
            <w:lang w:val="es-ES_tradnl"/>
          </w:rPr>
          <w:t>mrozada@aguadilla.inter.edu</w:t>
        </w:r>
      </w:hyperlink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en o antes del: </w:t>
      </w:r>
      <w:r w:rsidR="00107EB1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4</w:t>
      </w:r>
      <w:r w:rsidR="00EF1F56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de </w:t>
      </w:r>
      <w:r w:rsidR="00107EB1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abril</w:t>
      </w:r>
      <w:r w:rsidR="00EF1F56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 xml:space="preserve"> </w:t>
      </w:r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de 20</w:t>
      </w:r>
      <w:r w:rsidR="00EF1F56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20</w:t>
      </w:r>
      <w:r w:rsidRPr="00DD3C09">
        <w:rPr>
          <w:rFonts w:ascii="Times New Roman" w:hAnsi="Times New Roman" w:cs="Times New Roman"/>
          <w:b/>
          <w:color w:val="000000" w:themeColor="text1"/>
          <w:sz w:val="36"/>
          <w:lang w:val="es-ES_tradnl"/>
        </w:rPr>
        <w:t>.</w:t>
      </w:r>
      <w:bookmarkStart w:id="0" w:name="_GoBack"/>
      <w:bookmarkEnd w:id="0"/>
      <w:r w:rsidR="006D6D00">
        <w:rPr>
          <w:sz w:val="24"/>
          <w:lang w:val="es-ES_tradnl"/>
        </w:rPr>
        <w:t xml:space="preserve"> </w:t>
      </w:r>
    </w:p>
    <w:sectPr w:rsidR="00852017" w:rsidRPr="00755392" w:rsidSect="00B41068">
      <w:headerReference w:type="default" r:id="rId10"/>
      <w:type w:val="continuous"/>
      <w:pgSz w:w="12240" w:h="15840"/>
      <w:pgMar w:top="720" w:right="720" w:bottom="720" w:left="720" w:header="720" w:footer="720" w:gutter="0"/>
      <w:pgBorders w:offsetFrom="page">
        <w:top w:val="twistedLines2" w:sz="13" w:space="24" w:color="7030A0"/>
        <w:left w:val="twistedLines2" w:sz="13" w:space="24" w:color="7030A0"/>
        <w:bottom w:val="twistedLines2" w:sz="13" w:space="24" w:color="7030A0"/>
        <w:right w:val="twistedLines2" w:sz="13" w:space="24" w:color="7030A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3820B" w14:textId="77777777" w:rsidR="00116546" w:rsidRDefault="00116546" w:rsidP="00755392">
      <w:pPr>
        <w:spacing w:after="0" w:line="240" w:lineRule="auto"/>
      </w:pPr>
      <w:r>
        <w:separator/>
      </w:r>
    </w:p>
  </w:endnote>
  <w:endnote w:type="continuationSeparator" w:id="0">
    <w:p w14:paraId="0DB209E0" w14:textId="77777777" w:rsidR="00116546" w:rsidRDefault="00116546" w:rsidP="00755392">
      <w:pPr>
        <w:spacing w:after="0" w:line="240" w:lineRule="auto"/>
      </w:pPr>
      <w:r>
        <w:continuationSeparator/>
      </w:r>
    </w:p>
  </w:endnote>
  <w:endnote w:type="continuationNotice" w:id="1">
    <w:p w14:paraId="4453C168" w14:textId="77777777" w:rsidR="00116546" w:rsidRDefault="001165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25C83" w14:textId="77777777" w:rsidR="00116546" w:rsidRDefault="00116546" w:rsidP="00755392">
      <w:pPr>
        <w:spacing w:after="0" w:line="240" w:lineRule="auto"/>
      </w:pPr>
      <w:r>
        <w:separator/>
      </w:r>
    </w:p>
  </w:footnote>
  <w:footnote w:type="continuationSeparator" w:id="0">
    <w:p w14:paraId="6D451CE7" w14:textId="77777777" w:rsidR="00116546" w:rsidRDefault="00116546" w:rsidP="00755392">
      <w:pPr>
        <w:spacing w:after="0" w:line="240" w:lineRule="auto"/>
      </w:pPr>
      <w:r>
        <w:continuationSeparator/>
      </w:r>
    </w:p>
  </w:footnote>
  <w:footnote w:type="continuationNotice" w:id="1">
    <w:p w14:paraId="3F8A9290" w14:textId="77777777" w:rsidR="00116546" w:rsidRDefault="001165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114F8" w14:textId="77777777" w:rsidR="00D84DC3" w:rsidRPr="00076D9E" w:rsidRDefault="00D84DC3" w:rsidP="00D84DC3">
    <w:pPr>
      <w:spacing w:after="0"/>
      <w:jc w:val="center"/>
      <w:rPr>
        <w:rFonts w:ascii="Arial" w:hAnsi="Arial" w:cs="Arial"/>
        <w:lang w:val="es-ES_tradnl"/>
      </w:rPr>
    </w:pPr>
    <w:r w:rsidRPr="00EE52AC">
      <w:rPr>
        <w:rFonts w:ascii="Berlin Sans FB Demi" w:hAnsi="Berlin Sans FB Demi"/>
        <w:noProof/>
        <w:color w:val="7030A0"/>
        <w:sz w:val="48"/>
      </w:rPr>
      <w:drawing>
        <wp:anchor distT="0" distB="0" distL="114300" distR="114300" simplePos="0" relativeHeight="251658240" behindDoc="1" locked="0" layoutInCell="1" allowOverlap="1" wp14:anchorId="657114FE" wp14:editId="657114FF">
          <wp:simplePos x="0" y="0"/>
          <wp:positionH relativeFrom="margin">
            <wp:posOffset>247650</wp:posOffset>
          </wp:positionH>
          <wp:positionV relativeFrom="paragraph">
            <wp:posOffset>-32385</wp:posOffset>
          </wp:positionV>
          <wp:extent cx="875665" cy="1090295"/>
          <wp:effectExtent l="0" t="0" r="635" b="0"/>
          <wp:wrapNone/>
          <wp:docPr id="1" name="Picture 0" descr="image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75665" cy="1090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76D9E">
      <w:rPr>
        <w:rFonts w:ascii="Arial" w:hAnsi="Arial" w:cs="Arial"/>
        <w:lang w:val="es-ES_tradnl"/>
      </w:rPr>
      <w:t>Asociación Caribeña de Programas de Oportunidades Educativas</w:t>
    </w:r>
  </w:p>
  <w:p w14:paraId="657114F9" w14:textId="77777777" w:rsidR="00D84DC3" w:rsidRDefault="00D84DC3" w:rsidP="00D84DC3">
    <w:pPr>
      <w:tabs>
        <w:tab w:val="center" w:pos="5400"/>
      </w:tabs>
      <w:spacing w:after="0"/>
      <w:rPr>
        <w:rFonts w:ascii="Arial" w:hAnsi="Arial" w:cs="Arial"/>
        <w:lang w:val="es-ES_tradnl"/>
      </w:rPr>
    </w:pPr>
    <w:r>
      <w:rPr>
        <w:rFonts w:ascii="Arial" w:hAnsi="Arial" w:cs="Arial"/>
        <w:lang w:val="es-ES_tradnl"/>
      </w:rPr>
      <w:tab/>
    </w:r>
    <w:r w:rsidRPr="00076D9E">
      <w:rPr>
        <w:rFonts w:ascii="Arial" w:hAnsi="Arial" w:cs="Arial"/>
        <w:lang w:val="es-ES_tradnl"/>
      </w:rPr>
      <w:t>Puerto Rico e Islas Vírgenes</w:t>
    </w:r>
  </w:p>
  <w:p w14:paraId="657114FA" w14:textId="77777777" w:rsidR="00D84DC3" w:rsidRPr="00D84DC3" w:rsidRDefault="00D84DC3" w:rsidP="00D84DC3">
    <w:pPr>
      <w:tabs>
        <w:tab w:val="center" w:pos="5400"/>
      </w:tabs>
      <w:spacing w:after="0"/>
      <w:rPr>
        <w:rFonts w:ascii="Arial" w:hAnsi="Arial" w:cs="Arial"/>
        <w:lang w:val="es-ES_tradnl"/>
      </w:rPr>
    </w:pPr>
  </w:p>
  <w:p w14:paraId="657114FB" w14:textId="77777777" w:rsidR="00755392" w:rsidRPr="00D84DC3" w:rsidRDefault="00516E4B" w:rsidP="00755392">
    <w:pPr>
      <w:pStyle w:val="Title"/>
      <w:jc w:val="center"/>
      <w:rPr>
        <w:rFonts w:ascii="Berlin Sans FB Demi" w:hAnsi="Berlin Sans FB Demi"/>
        <w:sz w:val="44"/>
        <w:lang w:val="es-ES_tradnl"/>
      </w:rPr>
    </w:pPr>
    <w:r>
      <w:rPr>
        <w:rFonts w:ascii="Berlin Sans FB Demi" w:hAnsi="Berlin Sans FB Demi"/>
        <w:color w:val="7030A0"/>
        <w:sz w:val="44"/>
        <w:lang w:val="es-ES_tradnl"/>
      </w:rPr>
      <w:t>XXV</w:t>
    </w:r>
    <w:r w:rsidR="00AF0E7C" w:rsidRPr="00D84DC3">
      <w:rPr>
        <w:rFonts w:ascii="Berlin Sans FB Demi" w:hAnsi="Berlin Sans FB Demi"/>
        <w:color w:val="7030A0"/>
        <w:sz w:val="44"/>
        <w:lang w:val="es-ES_tradnl"/>
      </w:rPr>
      <w:t xml:space="preserve"> </w:t>
    </w:r>
    <w:r w:rsidR="00755392" w:rsidRPr="00D84DC3">
      <w:rPr>
        <w:rFonts w:ascii="Berlin Sans FB Demi" w:hAnsi="Berlin Sans FB Demi"/>
        <w:color w:val="7030A0"/>
        <w:sz w:val="44"/>
        <w:lang w:val="es-ES_tradnl"/>
      </w:rPr>
      <w:t>Congreso de Líderes</w:t>
    </w:r>
  </w:p>
  <w:p w14:paraId="657114FC" w14:textId="77777777" w:rsidR="00AF0E7C" w:rsidRPr="00D84DC3" w:rsidRDefault="00755392" w:rsidP="00D84DC3">
    <w:pPr>
      <w:jc w:val="center"/>
      <w:rPr>
        <w:rFonts w:ascii="Berlin Sans FB Demi" w:hAnsi="Berlin Sans FB Demi"/>
        <w:color w:val="BF8F00" w:themeColor="accent4" w:themeShade="BF"/>
        <w:lang w:val="es-ES_tradnl"/>
      </w:rPr>
    </w:pPr>
    <w:r w:rsidRPr="00EE52AC">
      <w:rPr>
        <w:rFonts w:ascii="Berlin Sans FB Demi" w:hAnsi="Berlin Sans FB Demi"/>
        <w:color w:val="BF8F00" w:themeColor="accent4" w:themeShade="BF"/>
        <w:lang w:val="es-ES_tradnl"/>
      </w:rPr>
      <w:t xml:space="preserve">Alba </w:t>
    </w:r>
    <w:r w:rsidR="00AF0E7C" w:rsidRPr="00EE52AC">
      <w:rPr>
        <w:rFonts w:ascii="Berlin Sans FB Demi" w:hAnsi="Berlin Sans FB Demi"/>
        <w:color w:val="BF8F00" w:themeColor="accent4" w:themeShade="BF"/>
        <w:lang w:val="es-ES_tradnl"/>
      </w:rPr>
      <w:t>Lebrón</w:t>
    </w:r>
    <w:r w:rsidRPr="00EE52AC">
      <w:rPr>
        <w:rFonts w:ascii="Berlin Sans FB Demi" w:hAnsi="Berlin Sans FB Demi"/>
        <w:color w:val="BF8F00" w:themeColor="accent4" w:themeShade="BF"/>
        <w:lang w:val="es-ES_tradnl"/>
      </w:rPr>
      <w:t xml:space="preserve"> de Ayala</w:t>
    </w:r>
  </w:p>
  <w:p w14:paraId="657114FD" w14:textId="77777777" w:rsidR="00755392" w:rsidRPr="00D84DC3" w:rsidRDefault="00516E4B" w:rsidP="00755392">
    <w:pPr>
      <w:jc w:val="center"/>
      <w:rPr>
        <w:rFonts w:ascii="Baskerville Old Face" w:hAnsi="Baskerville Old Face"/>
        <w:b/>
        <w:sz w:val="24"/>
        <w:lang w:val="es-ES_tradnl"/>
      </w:rPr>
    </w:pPr>
    <w:r>
      <w:rPr>
        <w:rFonts w:ascii="Baskerville Old Face" w:hAnsi="Baskerville Old Face"/>
        <w:b/>
        <w:sz w:val="24"/>
        <w:lang w:val="es-ES_tradnl"/>
      </w:rPr>
      <w:t>“La esencia del verdadero líder: ética, integridad y autoestima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36752"/>
    <w:multiLevelType w:val="hybridMultilevel"/>
    <w:tmpl w:val="0F78E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97536D"/>
    <w:multiLevelType w:val="hybridMultilevel"/>
    <w:tmpl w:val="6672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D7150"/>
    <w:multiLevelType w:val="hybridMultilevel"/>
    <w:tmpl w:val="589A6134"/>
    <w:lvl w:ilvl="0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7F619A7"/>
    <w:multiLevelType w:val="hybridMultilevel"/>
    <w:tmpl w:val="613C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A512B"/>
    <w:multiLevelType w:val="hybridMultilevel"/>
    <w:tmpl w:val="4412D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FD0B68"/>
    <w:multiLevelType w:val="hybridMultilevel"/>
    <w:tmpl w:val="8CE6EF9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6A2D1187"/>
    <w:multiLevelType w:val="hybridMultilevel"/>
    <w:tmpl w:val="B1D6044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042DF0"/>
    <w:multiLevelType w:val="hybridMultilevel"/>
    <w:tmpl w:val="52EA6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401FE"/>
    <w:multiLevelType w:val="hybridMultilevel"/>
    <w:tmpl w:val="538A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7ADA"/>
    <w:multiLevelType w:val="hybridMultilevel"/>
    <w:tmpl w:val="834C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9"/>
  </w:num>
  <w:num w:numId="6">
    <w:abstractNumId w:val="4"/>
  </w:num>
  <w:num w:numId="7">
    <w:abstractNumId w:val="1"/>
  </w:num>
  <w:num w:numId="8">
    <w:abstractNumId w:val="8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jG3MDK1NDA3NbNU0lEKTi0uzszPAykwqgUA4UySOiwAAAA="/>
  </w:docVars>
  <w:rsids>
    <w:rsidRoot w:val="00755392"/>
    <w:rsid w:val="00021A4B"/>
    <w:rsid w:val="00046682"/>
    <w:rsid w:val="00060F0E"/>
    <w:rsid w:val="000749F3"/>
    <w:rsid w:val="00076D9E"/>
    <w:rsid w:val="000803CB"/>
    <w:rsid w:val="00107EB1"/>
    <w:rsid w:val="00116546"/>
    <w:rsid w:val="001219B0"/>
    <w:rsid w:val="00125F6A"/>
    <w:rsid w:val="00132FA1"/>
    <w:rsid w:val="0014404C"/>
    <w:rsid w:val="001C2766"/>
    <w:rsid w:val="001C6682"/>
    <w:rsid w:val="00215689"/>
    <w:rsid w:val="00225D0E"/>
    <w:rsid w:val="002558F3"/>
    <w:rsid w:val="002775C4"/>
    <w:rsid w:val="002D0744"/>
    <w:rsid w:val="0031583C"/>
    <w:rsid w:val="00335CCB"/>
    <w:rsid w:val="003C0D05"/>
    <w:rsid w:val="003C2FE4"/>
    <w:rsid w:val="003D444A"/>
    <w:rsid w:val="003D7116"/>
    <w:rsid w:val="003F2567"/>
    <w:rsid w:val="0040120F"/>
    <w:rsid w:val="00433E38"/>
    <w:rsid w:val="0044242F"/>
    <w:rsid w:val="004802DF"/>
    <w:rsid w:val="004A4181"/>
    <w:rsid w:val="004B4035"/>
    <w:rsid w:val="004F53F9"/>
    <w:rsid w:val="00515360"/>
    <w:rsid w:val="00516E4B"/>
    <w:rsid w:val="00555FE0"/>
    <w:rsid w:val="00570FCE"/>
    <w:rsid w:val="005B310C"/>
    <w:rsid w:val="005E75F1"/>
    <w:rsid w:val="005F5045"/>
    <w:rsid w:val="0063437D"/>
    <w:rsid w:val="006A555D"/>
    <w:rsid w:val="006C3981"/>
    <w:rsid w:val="006D2B9A"/>
    <w:rsid w:val="006D3CA6"/>
    <w:rsid w:val="006D6D00"/>
    <w:rsid w:val="006E3FF6"/>
    <w:rsid w:val="0073617F"/>
    <w:rsid w:val="00755392"/>
    <w:rsid w:val="007611EA"/>
    <w:rsid w:val="00781CF0"/>
    <w:rsid w:val="0078338D"/>
    <w:rsid w:val="00794491"/>
    <w:rsid w:val="007A650D"/>
    <w:rsid w:val="007D53AC"/>
    <w:rsid w:val="007D6F3B"/>
    <w:rsid w:val="00852017"/>
    <w:rsid w:val="008A227E"/>
    <w:rsid w:val="008B08FE"/>
    <w:rsid w:val="008D3C1C"/>
    <w:rsid w:val="009347F9"/>
    <w:rsid w:val="009364F5"/>
    <w:rsid w:val="00952D12"/>
    <w:rsid w:val="00955F46"/>
    <w:rsid w:val="0097498E"/>
    <w:rsid w:val="009A1C31"/>
    <w:rsid w:val="009D77E3"/>
    <w:rsid w:val="00A05AB3"/>
    <w:rsid w:val="00A97889"/>
    <w:rsid w:val="00AB741F"/>
    <w:rsid w:val="00AF0046"/>
    <w:rsid w:val="00AF0E7C"/>
    <w:rsid w:val="00AF0EEA"/>
    <w:rsid w:val="00B05F78"/>
    <w:rsid w:val="00B10C66"/>
    <w:rsid w:val="00B3239B"/>
    <w:rsid w:val="00B41068"/>
    <w:rsid w:val="00B71634"/>
    <w:rsid w:val="00BC50FE"/>
    <w:rsid w:val="00BE37F1"/>
    <w:rsid w:val="00BF2B2C"/>
    <w:rsid w:val="00C04930"/>
    <w:rsid w:val="00C87DFD"/>
    <w:rsid w:val="00CA437F"/>
    <w:rsid w:val="00CB2ED7"/>
    <w:rsid w:val="00CB3642"/>
    <w:rsid w:val="00CB5B8D"/>
    <w:rsid w:val="00D13A85"/>
    <w:rsid w:val="00D17EEF"/>
    <w:rsid w:val="00D50CE6"/>
    <w:rsid w:val="00D84DC3"/>
    <w:rsid w:val="00D9320C"/>
    <w:rsid w:val="00DD3C09"/>
    <w:rsid w:val="00DE2009"/>
    <w:rsid w:val="00E00458"/>
    <w:rsid w:val="00E15BFB"/>
    <w:rsid w:val="00E33561"/>
    <w:rsid w:val="00E4205C"/>
    <w:rsid w:val="00EE52AC"/>
    <w:rsid w:val="00EF1F56"/>
    <w:rsid w:val="00F37577"/>
    <w:rsid w:val="00F63D7A"/>
    <w:rsid w:val="00FE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1138B"/>
  <w15:docId w15:val="{A5361395-82F3-4D8A-8BB5-AA9BDDA49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392"/>
  </w:style>
  <w:style w:type="paragraph" w:styleId="Footer">
    <w:name w:val="footer"/>
    <w:basedOn w:val="Normal"/>
    <w:link w:val="FooterChar"/>
    <w:uiPriority w:val="99"/>
    <w:unhideWhenUsed/>
    <w:rsid w:val="00755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392"/>
  </w:style>
  <w:style w:type="paragraph" w:styleId="Title">
    <w:name w:val="Title"/>
    <w:basedOn w:val="Normal"/>
    <w:next w:val="Normal"/>
    <w:link w:val="TitleChar"/>
    <w:uiPriority w:val="10"/>
    <w:qFormat/>
    <w:rsid w:val="007553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53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553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61">
    <w:name w:val="Grid Table 4 - Accent 61"/>
    <w:basedOn w:val="TableNormal"/>
    <w:uiPriority w:val="49"/>
    <w:rsid w:val="002D074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B3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1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6D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766"/>
    <w:pPr>
      <w:ind w:left="720"/>
      <w:contextualSpacing/>
    </w:pPr>
  </w:style>
  <w:style w:type="character" w:customStyle="1" w:styleId="lrzxr">
    <w:name w:val="lrzxr"/>
    <w:basedOn w:val="DefaultParagraphFont"/>
    <w:rsid w:val="00074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ozada@aguadilla.inter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rozada@aguadilla.inter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3740B-C5A3-48DB-BB10-3468C28B7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J. Freytes Hernández</dc:creator>
  <cp:lastModifiedBy>Brenda Lopez</cp:lastModifiedBy>
  <cp:revision>3</cp:revision>
  <cp:lastPrinted>2018-03-21T14:17:00Z</cp:lastPrinted>
  <dcterms:created xsi:type="dcterms:W3CDTF">2020-03-13T02:16:00Z</dcterms:created>
  <dcterms:modified xsi:type="dcterms:W3CDTF">2020-03-13T02:17:00Z</dcterms:modified>
</cp:coreProperties>
</file>